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20E1" w14:textId="77777777" w:rsidR="001917DE" w:rsidRPr="001917DE" w:rsidRDefault="001917DE" w:rsidP="001917D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Brain tumor </w:t>
      </w:r>
      <w:proofErr w:type="spell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ri</w:t>
      </w:r>
      <w:proofErr w:type="spellEnd"/>
    </w:p>
    <w:p w14:paraId="1FC41A5A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white/black matter</w:t>
      </w:r>
    </w:p>
    <w:p w14:paraId="4133B487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whole brain MRI</w:t>
      </w:r>
    </w:p>
    <w:p w14:paraId="77A183F8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voxel classification</w:t>
      </w:r>
    </w:p>
    <w:p w14:paraId="0A50B4A3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white matter lesion</w:t>
      </w:r>
    </w:p>
    <w:p w14:paraId="552E8849" w14:textId="77777777" w:rsidR="001917DE" w:rsidRPr="001917DE" w:rsidRDefault="001917DE" w:rsidP="001917D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RI guided biopsy in liver (Gist in female cancer)</w:t>
      </w:r>
    </w:p>
    <w:p w14:paraId="752F45C3" w14:textId="77777777" w:rsidR="001917DE" w:rsidRPr="001917DE" w:rsidRDefault="001917DE" w:rsidP="001917D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RI image analysis using ANN/RNN</w:t>
      </w:r>
    </w:p>
    <w:p w14:paraId="31944399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need segmentation + extract features</w:t>
      </w:r>
    </w:p>
    <w:p w14:paraId="1FF224DE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omplex spatial data</w:t>
      </w:r>
    </w:p>
    <w:p w14:paraId="277D1BC9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NN / RNN</w:t>
      </w:r>
    </w:p>
    <w:p w14:paraId="059FBE46" w14:textId="77777777" w:rsidR="001917DE" w:rsidRPr="001917DE" w:rsidRDefault="001917DE" w:rsidP="001917D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I radiologist assistant – deep learning can auto-generate AI-based report</w:t>
      </w:r>
    </w:p>
    <w:p w14:paraId="5C532525" w14:textId="77777777" w:rsidR="001917DE" w:rsidRPr="001917DE" w:rsidRDefault="001917DE" w:rsidP="001917D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utomated captioning/image</w:t>
      </w:r>
    </w:p>
    <w:p w14:paraId="7CC4F29A" w14:textId="77777777" w:rsidR="001917DE" w:rsidRPr="001917DE" w:rsidRDefault="001917DE" w:rsidP="001917D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pict w14:anchorId="0CA149F7">
          <v:rect id="_x0000_i1025" style="width:0;height:1.5pt" o:hralign="center" o:hrstd="t" o:hr="t" fillcolor="#a0a0a0" stroked="f"/>
        </w:pict>
      </w:r>
    </w:p>
    <w:p w14:paraId="2A9BE8F2" w14:textId="77777777" w:rsidR="001917DE" w:rsidRPr="001917DE" w:rsidRDefault="001917DE" w:rsidP="001917D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Skin cancer</w:t>
      </w:r>
    </w:p>
    <w:p w14:paraId="3A444E14" w14:textId="77777777" w:rsidR="001917DE" w:rsidRPr="001917DE" w:rsidRDefault="001917DE" w:rsidP="001917DE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arly detection</w:t>
      </w:r>
    </w:p>
    <w:p w14:paraId="697417A6" w14:textId="77777777" w:rsidR="001917DE" w:rsidRPr="001917DE" w:rsidRDefault="001917DE" w:rsidP="001917DE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Lesion segmentation/classification</w:t>
      </w:r>
    </w:p>
    <w:p w14:paraId="25BC38F6" w14:textId="77777777" w:rsidR="001917DE" w:rsidRPr="001917DE" w:rsidRDefault="001917DE" w:rsidP="001917D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Pancreatic cancer: one of the most lethal cancers</w:t>
      </w:r>
    </w:p>
    <w:p w14:paraId="40E2004C" w14:textId="77777777" w:rsidR="001917DE" w:rsidRPr="001917DE" w:rsidRDefault="001917DE" w:rsidP="001917DE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arly detection is hard; found at stage 4</w:t>
      </w:r>
    </w:p>
    <w:p w14:paraId="39322FAA" w14:textId="77777777" w:rsidR="001917DE" w:rsidRPr="001917DE" w:rsidRDefault="001917DE" w:rsidP="001917DE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Extract physical/clinical data for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arly stage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screening</w:t>
      </w:r>
    </w:p>
    <w:p w14:paraId="555B4E3F" w14:textId="77777777" w:rsidR="001917DE" w:rsidRPr="001917DE" w:rsidRDefault="001917DE" w:rsidP="001917DE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ethods: ultrasound, CT, MRI</w:t>
      </w:r>
    </w:p>
    <w:p w14:paraId="2AD59749" w14:textId="77777777" w:rsidR="001917DE" w:rsidRPr="001917DE" w:rsidRDefault="001917DE" w:rsidP="001917DE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Use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NN,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LSTM to analyze the unstructured, visual, &amp; signal data to predict survival</w:t>
      </w:r>
    </w:p>
    <w:p w14:paraId="5F19A189" w14:textId="77777777" w:rsidR="001917DE" w:rsidRPr="001917DE" w:rsidRDefault="001917DE" w:rsidP="001917D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pict w14:anchorId="229F39E3">
          <v:rect id="_x0000_i1026" style="width:0;height:1.5pt" o:hralign="center" o:hrstd="t" o:hr="t" fillcolor="#a0a0a0" stroked="f"/>
        </w:pict>
      </w:r>
    </w:p>
    <w:p w14:paraId="7556F2B0" w14:textId="77777777" w:rsidR="001917DE" w:rsidRPr="001917DE" w:rsidRDefault="001917DE" w:rsidP="001917D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Other ML/AI applications:</w:t>
      </w:r>
    </w:p>
    <w:p w14:paraId="23A935B0" w14:textId="77777777" w:rsidR="001917DE" w:rsidRPr="001917DE" w:rsidRDefault="001917DE" w:rsidP="001917D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bnormal CRFs using LSTM, BERT, RFF?</w:t>
      </w:r>
    </w:p>
    <w:p w14:paraId="2D7D5C35" w14:textId="77777777" w:rsidR="001917DE" w:rsidRPr="001917DE" w:rsidRDefault="001917DE" w:rsidP="001917D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(AIP) (e.g., chest X-ray)</w:t>
      </w:r>
    </w:p>
    <w:p w14:paraId="3D472ABB" w14:textId="77777777" w:rsidR="001917DE" w:rsidRPr="001917DE" w:rsidRDefault="001917DE" w:rsidP="001917D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udio signals (speech)</w:t>
      </w:r>
    </w:p>
    <w:p w14:paraId="6E3F1ABA" w14:textId="77777777" w:rsidR="001917DE" w:rsidRPr="001917DE" w:rsidRDefault="001917DE" w:rsidP="001917D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Detecting mood from audio (depression)</w:t>
      </w:r>
    </w:p>
    <w:p w14:paraId="05F146C3" w14:textId="77777777" w:rsidR="001917DE" w:rsidRPr="001917DE" w:rsidRDefault="001917DE" w:rsidP="001917D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pict w14:anchorId="517C72EF">
          <v:rect id="_x0000_i1027" style="width:0;height:1.5pt" o:hralign="center" o:hrstd="t" o:hr="t" fillcolor="#a0a0a0" stroked="f"/>
        </w:pict>
      </w:r>
    </w:p>
    <w:p w14:paraId="14345D9E" w14:textId="77777777" w:rsidR="001917DE" w:rsidRPr="001917DE" w:rsidRDefault="001917DE" w:rsidP="001917D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Image 2:</w:t>
      </w:r>
    </w:p>
    <w:p w14:paraId="37F82168" w14:textId="77777777" w:rsidR="001917DE" w:rsidRPr="001917DE" w:rsidRDefault="001917DE" w:rsidP="001917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Q - 1</w:t>
      </w:r>
    </w:p>
    <w:p w14:paraId="452676A9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ontext</w:t>
      </w:r>
    </w:p>
    <w:p w14:paraId="6FA3101A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took the laptop</w:t>
      </w:r>
    </w:p>
    <w:p w14:paraId="5DADA610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typed it all out</w:t>
      </w:r>
    </w:p>
    <w:p w14:paraId="69C88DF3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opied the most important summary</w:t>
      </w:r>
    </w:p>
    <w:p w14:paraId="4DFA90D2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focus on projects</w:t>
      </w:r>
    </w:p>
    <w:p w14:paraId="2092B78F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Projects list</w:t>
      </w:r>
    </w:p>
    <w:p w14:paraId="3798B8AC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Finish AI model</w:t>
      </w:r>
    </w:p>
    <w:p w14:paraId="78F18283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finish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training</w:t>
      </w:r>
      <w:proofErr w:type="gramEnd"/>
    </w:p>
    <w:p w14:paraId="6428C83C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Programming topic</w:t>
      </w:r>
    </w:p>
    <w:p w14:paraId="0B968E53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ccess Source</w:t>
      </w:r>
    </w:p>
    <w:p w14:paraId="29DEC88A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ake a plan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(goal + tools)</w:t>
      </w:r>
    </w:p>
    <w:p w14:paraId="62C02D6C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ccess source (e.g., GitHub)</w:t>
      </w:r>
    </w:p>
    <w:p w14:paraId="019B7988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If interested in medical science</w:t>
      </w:r>
    </w:p>
    <w:p w14:paraId="4491FC18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I in radiology – neural networks</w:t>
      </w:r>
    </w:p>
    <w:p w14:paraId="2F810C92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predict disease, detect tumors</w:t>
      </w:r>
    </w:p>
    <w:p w14:paraId="04CC18E8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odel images: ultrasound, MRI, CT</w:t>
      </w:r>
    </w:p>
    <w:p w14:paraId="24E423EC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learn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edical language</w:t>
      </w:r>
      <w:proofErr w:type="gramEnd"/>
    </w:p>
    <w:p w14:paraId="5F42CB95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interested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in clinical science</w:t>
      </w:r>
    </w:p>
    <w:p w14:paraId="2088EB79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Share: “I have a completed project, know how to code”</w:t>
      </w:r>
    </w:p>
    <w:p w14:paraId="3FBE3A5A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Understand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clinical image in medical science</w:t>
      </w:r>
    </w:p>
    <w:p w14:paraId="7FD16DC7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Long-term: clinical image in medical science</w:t>
      </w:r>
    </w:p>
    <w:p w14:paraId="206D5864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I like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note-taking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+ workshops</w:t>
      </w:r>
    </w:p>
    <w:p w14:paraId="1DE4B9CA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I love learning &amp; like more conversations</w:t>
      </w:r>
    </w:p>
    <w:p w14:paraId="6AB83C78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I love visuals!</w:t>
      </w:r>
    </w:p>
    <w:p w14:paraId="38F4A960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Social justice advocate / YAC</w:t>
      </w:r>
    </w:p>
    <w:p w14:paraId="1D12A34A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printing</w:t>
      </w:r>
    </w:p>
    <w:p w14:paraId="6F0F186F" w14:textId="77777777" w:rsidR="001917DE" w:rsidRPr="001917DE" w:rsidRDefault="001917DE" w:rsidP="001917DE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friends</w:t>
      </w:r>
    </w:p>
    <w:p w14:paraId="31295043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No</w:t>
      </w:r>
    </w:p>
    <w:p w14:paraId="18F8F096" w14:textId="77777777" w:rsidR="001917DE" w:rsidRPr="001917DE" w:rsidRDefault="001917DE" w:rsidP="001917D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I am sharpened on the </w:t>
      </w:r>
      <w:proofErr w:type="spell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scendary</w:t>
      </w:r>
      <w:proofErr w:type="spell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Prompt essay</w:t>
      </w:r>
    </w:p>
    <w:p w14:paraId="22CC1B56" w14:textId="77777777" w:rsidR="001917DE" w:rsidRPr="001917DE" w:rsidRDefault="001917DE" w:rsidP="001917D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rain tumor MRI</w:t>
      </w:r>
    </w:p>
    <w:p w14:paraId="0B41711C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white/black matter</w:t>
      </w:r>
    </w:p>
    <w:p w14:paraId="689D01DB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whole brain MRI</w:t>
      </w:r>
    </w:p>
    <w:p w14:paraId="6A5D21B9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voxel classification</w:t>
      </w:r>
    </w:p>
    <w:p w14:paraId="11E39704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white matter lesion</w:t>
      </w:r>
    </w:p>
    <w:p w14:paraId="63254201" w14:textId="77777777" w:rsidR="001917DE" w:rsidRPr="001917DE" w:rsidRDefault="001917DE" w:rsidP="001917D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RI-guided biopsy in liver (GIST in female cancer)</w:t>
      </w:r>
    </w:p>
    <w:p w14:paraId="2761FA21" w14:textId="77777777" w:rsidR="001917DE" w:rsidRPr="001917DE" w:rsidRDefault="001917DE" w:rsidP="001917D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RI image analysis using ANN/RNN</w:t>
      </w:r>
    </w:p>
    <w:p w14:paraId="74C58EB0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needs segmentation + extract features</w:t>
      </w:r>
    </w:p>
    <w:p w14:paraId="59FFF9CF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omplex spatial data</w:t>
      </w:r>
    </w:p>
    <w:p w14:paraId="4C1F6E6A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x: CNN / RNN</w:t>
      </w:r>
    </w:p>
    <w:p w14:paraId="6CDBA7C8" w14:textId="77777777" w:rsidR="001917DE" w:rsidRPr="001917DE" w:rsidRDefault="001917DE" w:rsidP="001917D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I radiologist assistant</w:t>
      </w:r>
    </w:p>
    <w:p w14:paraId="41C0843D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deep learning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can auto-generate AI-based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report</w:t>
      </w:r>
      <w:proofErr w:type="gramEnd"/>
    </w:p>
    <w:p w14:paraId="119DF73F" w14:textId="77777777" w:rsidR="001917DE" w:rsidRPr="001917DE" w:rsidRDefault="001917DE" w:rsidP="001917D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utomated captioning/image</w:t>
      </w:r>
    </w:p>
    <w:p w14:paraId="7422F29E" w14:textId="77777777" w:rsidR="001917DE" w:rsidRPr="001917DE" w:rsidRDefault="001917DE" w:rsidP="001917D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pict w14:anchorId="174EE782">
          <v:rect id="_x0000_i1031" style="width:0;height:1.5pt" o:hralign="center" o:hrstd="t" o:hr="t" fillcolor="#a0a0a0" stroked="f"/>
        </w:pict>
      </w:r>
    </w:p>
    <w:p w14:paraId="7BC28338" w14:textId="77777777" w:rsidR="001917DE" w:rsidRPr="001917DE" w:rsidRDefault="001917DE" w:rsidP="001917D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kin cancer</w:t>
      </w:r>
    </w:p>
    <w:p w14:paraId="7030E3DE" w14:textId="77777777" w:rsidR="001917DE" w:rsidRPr="001917DE" w:rsidRDefault="001917DE" w:rsidP="001917D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arly detection</w:t>
      </w:r>
    </w:p>
    <w:p w14:paraId="1EA2A47A" w14:textId="77777777" w:rsidR="001917DE" w:rsidRPr="001917DE" w:rsidRDefault="001917DE" w:rsidP="001917D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lesion segmentation/classification</w:t>
      </w:r>
    </w:p>
    <w:p w14:paraId="608C944A" w14:textId="77777777" w:rsidR="001917DE" w:rsidRPr="001917DE" w:rsidRDefault="001917DE" w:rsidP="001917D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ncreatic cancer</w:t>
      </w: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: one of the most lethal cancers</w:t>
      </w:r>
    </w:p>
    <w:p w14:paraId="0C21CF06" w14:textId="77777777" w:rsidR="001917DE" w:rsidRPr="001917DE" w:rsidRDefault="001917DE" w:rsidP="001917D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arly detection is hard; found at stage 4</w:t>
      </w:r>
    </w:p>
    <w:p w14:paraId="080FE17D" w14:textId="77777777" w:rsidR="001917DE" w:rsidRPr="001917DE" w:rsidRDefault="001917DE" w:rsidP="001917D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extract physical/clinical data for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early stage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screening</w:t>
      </w:r>
    </w:p>
    <w:p w14:paraId="644A36C0" w14:textId="77777777" w:rsidR="001917DE" w:rsidRPr="001917DE" w:rsidRDefault="001917DE" w:rsidP="001917D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methods: ultrasound, CT, MRI</w:t>
      </w:r>
    </w:p>
    <w:p w14:paraId="0E234263" w14:textId="77777777" w:rsidR="001917DE" w:rsidRPr="001917DE" w:rsidRDefault="001917DE" w:rsidP="001917DE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use </w:t>
      </w:r>
      <w:proofErr w:type="gramStart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>CNN,</w:t>
      </w:r>
      <w:proofErr w:type="gramEnd"/>
      <w:r w:rsidRPr="001917DE">
        <w:rPr>
          <w:rFonts w:ascii="Times New Roman" w:eastAsia="Times New Roman" w:hAnsi="Times New Roman" w:cs="Times New Roman"/>
          <w:kern w:val="0"/>
          <w14:ligatures w14:val="none"/>
        </w:rPr>
        <w:t xml:space="preserve"> LSTM to analyze the unstructured, visual &amp; signal data to predict survival</w:t>
      </w:r>
    </w:p>
    <w:p w14:paraId="79B6933F" w14:textId="77777777" w:rsidR="001917DE" w:rsidRPr="001917DE" w:rsidRDefault="001917DE" w:rsidP="001917D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pict w14:anchorId="4914173B">
          <v:rect id="_x0000_i1032" style="width:0;height:1.5pt" o:hralign="center" o:hrstd="t" o:hr="t" fillcolor="#a0a0a0" stroked="f"/>
        </w:pict>
      </w:r>
    </w:p>
    <w:p w14:paraId="6C3BDC6F" w14:textId="77777777" w:rsidR="001917DE" w:rsidRPr="001917DE" w:rsidRDefault="001917DE" w:rsidP="001917D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ther ML/AI applications</w:t>
      </w: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4F84749A" w14:textId="77777777" w:rsidR="001917DE" w:rsidRPr="001917DE" w:rsidRDefault="001917DE" w:rsidP="001917D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bnormal CRFs using LSTM / BERT / RFF?</w:t>
      </w:r>
    </w:p>
    <w:p w14:paraId="277A0F8A" w14:textId="77777777" w:rsidR="001917DE" w:rsidRPr="001917DE" w:rsidRDefault="001917DE" w:rsidP="001917D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(AIP) (e.g., chest X-ray)</w:t>
      </w:r>
    </w:p>
    <w:p w14:paraId="10B2E193" w14:textId="77777777" w:rsidR="001917DE" w:rsidRPr="001917DE" w:rsidRDefault="001917DE" w:rsidP="001917D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audio signals (speech)</w:t>
      </w:r>
    </w:p>
    <w:p w14:paraId="39847FF9" w14:textId="77777777" w:rsidR="001917DE" w:rsidRPr="001917DE" w:rsidRDefault="001917DE" w:rsidP="001917D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917DE">
        <w:rPr>
          <w:rFonts w:ascii="Times New Roman" w:eastAsia="Times New Roman" w:hAnsi="Times New Roman" w:cs="Times New Roman"/>
          <w:kern w:val="0"/>
          <w14:ligatures w14:val="none"/>
        </w:rPr>
        <w:t>detecting mood from audio (depression</w:t>
      </w:r>
    </w:p>
    <w:p w14:paraId="0C39950C" w14:textId="77777777" w:rsidR="00E145E8" w:rsidRDefault="00E145E8"/>
    <w:sectPr w:rsidR="00E145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4E277D"/>
    <w:multiLevelType w:val="multilevel"/>
    <w:tmpl w:val="62200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BB081A"/>
    <w:multiLevelType w:val="multilevel"/>
    <w:tmpl w:val="F9780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942C08"/>
    <w:multiLevelType w:val="multilevel"/>
    <w:tmpl w:val="D4624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A435FA"/>
    <w:multiLevelType w:val="multilevel"/>
    <w:tmpl w:val="1256C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9FC3A3C"/>
    <w:multiLevelType w:val="multilevel"/>
    <w:tmpl w:val="78B66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A3E7062"/>
    <w:multiLevelType w:val="multilevel"/>
    <w:tmpl w:val="5BA89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ABE1A26"/>
    <w:multiLevelType w:val="multilevel"/>
    <w:tmpl w:val="A086A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6005924">
    <w:abstractNumId w:val="3"/>
  </w:num>
  <w:num w:numId="2" w16cid:durableId="175198760">
    <w:abstractNumId w:val="2"/>
  </w:num>
  <w:num w:numId="3" w16cid:durableId="978455638">
    <w:abstractNumId w:val="0"/>
  </w:num>
  <w:num w:numId="4" w16cid:durableId="1062946668">
    <w:abstractNumId w:val="4"/>
  </w:num>
  <w:num w:numId="5" w16cid:durableId="1040285397">
    <w:abstractNumId w:val="1"/>
  </w:num>
  <w:num w:numId="6" w16cid:durableId="1889802534">
    <w:abstractNumId w:val="5"/>
  </w:num>
  <w:num w:numId="7" w16cid:durableId="10528456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tzA2MLMwMjcwMTZS0lEKTi0uzszPAykwrAUA0CL5aCwAAAA="/>
  </w:docVars>
  <w:rsids>
    <w:rsidRoot w:val="00175FE2"/>
    <w:rsid w:val="00175FE2"/>
    <w:rsid w:val="001917DE"/>
    <w:rsid w:val="0048306E"/>
    <w:rsid w:val="005701ED"/>
    <w:rsid w:val="00C531EE"/>
    <w:rsid w:val="00E05323"/>
    <w:rsid w:val="00E145E8"/>
    <w:rsid w:val="00F87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22FA43-3FEB-4AD2-A004-A979616C2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5F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5F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FE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5F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5FE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5F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5F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5F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5F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5FE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5F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75FE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5FE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5FE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5F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5F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5F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5F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75F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5F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5F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5F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75F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5F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75F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5FE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5FE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5FE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75FE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917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1917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79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0</Words>
  <Characters>2057</Characters>
  <Application>Microsoft Office Word</Application>
  <DocSecurity>0</DocSecurity>
  <Lines>17</Lines>
  <Paragraphs>4</Paragraphs>
  <ScaleCrop>false</ScaleCrop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 Thribhuvan</dc:creator>
  <cp:keywords/>
  <dc:description/>
  <cp:lastModifiedBy>Jagdeep Podichetty Thribhuvan</cp:lastModifiedBy>
  <cp:revision>2</cp:revision>
  <dcterms:created xsi:type="dcterms:W3CDTF">2025-06-30T17:31:00Z</dcterms:created>
  <dcterms:modified xsi:type="dcterms:W3CDTF">2025-06-30T17:33:00Z</dcterms:modified>
</cp:coreProperties>
</file>